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FE42FD" w14:textId="77777777" w:rsidR="00405D76" w:rsidRDefault="00405D76" w:rsidP="00047EB6">
      <w:pPr>
        <w:jc w:val="center"/>
        <w:rPr>
          <w:rFonts w:ascii="Times New Roman" w:hAnsi="Times New Roman" w:cs="Times New Roman"/>
          <w:b/>
          <w:sz w:val="40"/>
          <w:szCs w:val="36"/>
          <w:u w:val="single"/>
        </w:rPr>
      </w:pPr>
    </w:p>
    <w:p w14:paraId="0BBB7D9F" w14:textId="2D1BB19B" w:rsidR="00461400" w:rsidRPr="00047EB6" w:rsidRDefault="00A81976" w:rsidP="00047EB6">
      <w:pPr>
        <w:jc w:val="center"/>
        <w:rPr>
          <w:rFonts w:ascii="Times New Roman" w:hAnsi="Times New Roman" w:cs="Times New Roman"/>
          <w:b/>
          <w:sz w:val="40"/>
          <w:szCs w:val="36"/>
          <w:u w:val="single"/>
        </w:rPr>
      </w:pPr>
      <w:r w:rsidRPr="00047EB6">
        <w:rPr>
          <w:rFonts w:ascii="Times New Roman" w:hAnsi="Times New Roman" w:cs="Times New Roman"/>
          <w:b/>
          <w:sz w:val="40"/>
          <w:szCs w:val="36"/>
          <w:u w:val="single"/>
        </w:rPr>
        <w:t>NEW HIRE CHECKLIST TEMPLATE</w:t>
      </w:r>
    </w:p>
    <w:p w14:paraId="32CF05D1" w14:textId="33204AFC" w:rsidR="00461400" w:rsidRDefault="00A81976" w:rsidP="00047EB6">
      <w:pPr>
        <w:jc w:val="center"/>
        <w:rPr>
          <w:rFonts w:ascii="Times New Roman" w:hAnsi="Times New Roman" w:cs="Times New Roman"/>
          <w:b/>
          <w:sz w:val="40"/>
          <w:szCs w:val="36"/>
          <w:u w:val="single"/>
        </w:rPr>
      </w:pPr>
      <w:r w:rsidRPr="00047EB6">
        <w:rPr>
          <w:rFonts w:ascii="Times New Roman" w:hAnsi="Times New Roman" w:cs="Times New Roman"/>
          <w:b/>
          <w:sz w:val="40"/>
          <w:szCs w:val="36"/>
          <w:u w:val="single"/>
        </w:rPr>
        <w:t>EMPLOYMENT PAPERWORK TO COMPLETE BEFORE</w:t>
      </w:r>
    </w:p>
    <w:p w14:paraId="78E97F9C" w14:textId="77777777" w:rsidR="00047EB6" w:rsidRPr="00047EB6" w:rsidRDefault="00047EB6" w:rsidP="00047EB6">
      <w:pPr>
        <w:jc w:val="center"/>
        <w:rPr>
          <w:rFonts w:ascii="Times New Roman" w:hAnsi="Times New Roman" w:cs="Times New Roman"/>
          <w:b/>
          <w:sz w:val="40"/>
          <w:szCs w:val="36"/>
          <w:u w:val="single"/>
        </w:rPr>
      </w:pPr>
    </w:p>
    <w:p w14:paraId="4B1F0096" w14:textId="77777777" w:rsidR="00461400" w:rsidRPr="00CE3E96" w:rsidRDefault="00461400">
      <w:pPr>
        <w:rPr>
          <w:rFonts w:ascii="Bookman Old Style" w:hAnsi="Bookman Old Style" w:cs="Tahoma"/>
          <w:color w:val="auto"/>
        </w:rPr>
      </w:pPr>
    </w:p>
    <w:p w14:paraId="7F665647" w14:textId="30D16A40" w:rsidR="00461400" w:rsidRPr="00047EB6" w:rsidRDefault="00610A5C" w:rsidP="00047EB6">
      <w:pPr>
        <w:pStyle w:val="ListParagraph"/>
        <w:numPr>
          <w:ilvl w:val="0"/>
          <w:numId w:val="2"/>
        </w:numPr>
        <w:tabs>
          <w:tab w:val="left" w:pos="720"/>
        </w:tabs>
        <w:spacing w:line="360" w:lineRule="auto"/>
        <w:ind w:left="270" w:hanging="270"/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</w:pPr>
      <w:r w:rsidRPr="00047EB6">
        <w:rPr>
          <w:rFonts w:ascii="Times New Roman" w:eastAsia="Times New Roman" w:hAnsi="Times New Roman" w:cs="Times New Roman"/>
          <w:b/>
          <w:color w:val="auto"/>
          <w:sz w:val="28"/>
          <w:szCs w:val="28"/>
          <w:lang w:val="en-US" w:eastAsia="hi-IN" w:bidi="hi-IN"/>
        </w:rPr>
        <w:t>Prepare an employment contract</w:t>
      </w: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 xml:space="preserve"> and receive </w:t>
      </w:r>
      <w:r w:rsid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 xml:space="preserve">it </w:t>
      </w: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signed, if applicable. This contract is usually written as a detailed job offer that includes:</w:t>
      </w:r>
    </w:p>
    <w:p w14:paraId="1408CF31" w14:textId="77777777" w:rsidR="00461400" w:rsidRPr="00405D76" w:rsidRDefault="00610A5C" w:rsidP="00405D76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Job information (job title, department)</w:t>
      </w:r>
    </w:p>
    <w:p w14:paraId="310145C5" w14:textId="77777777" w:rsidR="00461400" w:rsidRPr="00405D76" w:rsidRDefault="00610A5C" w:rsidP="00405D76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Work schedule</w:t>
      </w:r>
    </w:p>
    <w:p w14:paraId="18DE6E89" w14:textId="77777777" w:rsidR="00461400" w:rsidRPr="00405D76" w:rsidRDefault="00610A5C" w:rsidP="00405D76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Length of employment</w:t>
      </w:r>
    </w:p>
    <w:p w14:paraId="28433AB0" w14:textId="77777777" w:rsidR="00461400" w:rsidRPr="00405D76" w:rsidRDefault="00610A5C" w:rsidP="00405D76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Compensation and benefits</w:t>
      </w:r>
    </w:p>
    <w:p w14:paraId="362F3F44" w14:textId="77777777" w:rsidR="00461400" w:rsidRPr="00405D76" w:rsidRDefault="00610A5C" w:rsidP="00405D76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Employee responsibilities</w:t>
      </w:r>
    </w:p>
    <w:p w14:paraId="4D9AD890" w14:textId="77777777" w:rsidR="00461400" w:rsidRPr="00405D76" w:rsidRDefault="00610A5C" w:rsidP="00405D76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Non-disclosure agreement</w:t>
      </w:r>
    </w:p>
    <w:p w14:paraId="4872E361" w14:textId="77777777" w:rsidR="00461400" w:rsidRPr="00405D76" w:rsidRDefault="00610A5C" w:rsidP="00405D76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Non-compete agreement</w:t>
      </w:r>
    </w:p>
    <w:p w14:paraId="7A89DC9F" w14:textId="77777777" w:rsidR="00461400" w:rsidRPr="00405D76" w:rsidRDefault="00610A5C" w:rsidP="00405D76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Time off policy</w:t>
      </w:r>
    </w:p>
    <w:p w14:paraId="15E1BE8B" w14:textId="77777777" w:rsidR="00461400" w:rsidRPr="00405D76" w:rsidRDefault="00610A5C" w:rsidP="00405D76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Termination conditions</w:t>
      </w:r>
    </w:p>
    <w:p w14:paraId="10579ADD" w14:textId="77777777" w:rsidR="00461400" w:rsidRPr="00047EB6" w:rsidRDefault="00461400" w:rsidP="00047EB6">
      <w:pPr>
        <w:spacing w:line="360" w:lineRule="auto"/>
        <w:ind w:left="720"/>
        <w:rPr>
          <w:rFonts w:ascii="Times New Roman" w:hAnsi="Times New Roman" w:cs="Times New Roman"/>
          <w:color w:val="auto"/>
          <w:sz w:val="28"/>
          <w:szCs w:val="28"/>
        </w:rPr>
      </w:pPr>
    </w:p>
    <w:p w14:paraId="0BDCC4E3" w14:textId="77777777" w:rsidR="00461400" w:rsidRPr="00047EB6" w:rsidRDefault="00610A5C" w:rsidP="00047EB6">
      <w:pPr>
        <w:pStyle w:val="ListParagraph"/>
        <w:numPr>
          <w:ilvl w:val="0"/>
          <w:numId w:val="2"/>
        </w:numPr>
        <w:tabs>
          <w:tab w:val="left" w:pos="720"/>
        </w:tabs>
        <w:spacing w:line="360" w:lineRule="auto"/>
        <w:ind w:left="270" w:hanging="270"/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</w:pPr>
      <w:r w:rsidRPr="00047EB6">
        <w:rPr>
          <w:rFonts w:ascii="Times New Roman" w:eastAsia="Times New Roman" w:hAnsi="Times New Roman" w:cs="Times New Roman"/>
          <w:b/>
          <w:color w:val="auto"/>
          <w:sz w:val="28"/>
          <w:szCs w:val="28"/>
          <w:lang w:val="en-US" w:eastAsia="hi-IN" w:bidi="hi-IN"/>
        </w:rPr>
        <w:t>Send an offer letter</w:t>
      </w: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. This is a document (often an email) that spells out the basics of the relationship between employer and employee. In your job offer letter or email, include:</w:t>
      </w:r>
    </w:p>
    <w:p w14:paraId="2F79FF93" w14:textId="77777777" w:rsidR="00461400" w:rsidRPr="00405D76" w:rsidRDefault="00610A5C" w:rsidP="00405D76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Job title</w:t>
      </w:r>
    </w:p>
    <w:p w14:paraId="764E6C56" w14:textId="77777777" w:rsidR="00461400" w:rsidRPr="00405D76" w:rsidRDefault="00610A5C" w:rsidP="00405D76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Department </w:t>
      </w:r>
    </w:p>
    <w:p w14:paraId="399F1973" w14:textId="77777777" w:rsidR="00461400" w:rsidRPr="00405D76" w:rsidRDefault="00610A5C" w:rsidP="00405D76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Name and position of direct report</w:t>
      </w:r>
    </w:p>
    <w:p w14:paraId="27A03482" w14:textId="77777777" w:rsidR="00461400" w:rsidRPr="00405D76" w:rsidRDefault="00610A5C" w:rsidP="00405D76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Work schedule</w:t>
      </w:r>
    </w:p>
    <w:p w14:paraId="480B3000" w14:textId="77777777" w:rsidR="00461400" w:rsidRPr="00405D76" w:rsidRDefault="00610A5C" w:rsidP="00405D76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Start date</w:t>
      </w:r>
    </w:p>
    <w:p w14:paraId="703D427E" w14:textId="77777777" w:rsidR="00461400" w:rsidRPr="00405D76" w:rsidRDefault="00610A5C" w:rsidP="00405D76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lastRenderedPageBreak/>
        <w:t>Compensation</w:t>
      </w:r>
    </w:p>
    <w:p w14:paraId="792CDB73" w14:textId="77777777" w:rsidR="00461400" w:rsidRPr="00405D76" w:rsidRDefault="00610A5C" w:rsidP="00405D76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Benefits (brief mention)</w:t>
      </w:r>
    </w:p>
    <w:p w14:paraId="48EBB866" w14:textId="77777777" w:rsidR="00461400" w:rsidRPr="00405D76" w:rsidRDefault="00610A5C" w:rsidP="00405D76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Length of employment</w:t>
      </w:r>
    </w:p>
    <w:p w14:paraId="160DF102" w14:textId="77777777" w:rsidR="00461400" w:rsidRPr="00405D76" w:rsidRDefault="00610A5C" w:rsidP="00405D76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Date by which candidate needs to respond to your offer</w:t>
      </w:r>
    </w:p>
    <w:p w14:paraId="2FE385F0" w14:textId="77777777" w:rsidR="00461400" w:rsidRPr="00047EB6" w:rsidRDefault="00610A5C" w:rsidP="00047EB6">
      <w:p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047EB6">
        <w:rPr>
          <w:rFonts w:ascii="Times New Roman" w:hAnsi="Times New Roman" w:cs="Times New Roman"/>
          <w:color w:val="auto"/>
          <w:sz w:val="28"/>
          <w:szCs w:val="28"/>
        </w:rPr>
        <w:tab/>
      </w:r>
    </w:p>
    <w:p w14:paraId="4696021B" w14:textId="6CE5E659" w:rsidR="00461400" w:rsidRPr="00047EB6" w:rsidRDefault="00610A5C" w:rsidP="00047EB6">
      <w:p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047EB6">
        <w:rPr>
          <w:rFonts w:ascii="Times New Roman" w:hAnsi="Times New Roman" w:cs="Times New Roman"/>
          <w:color w:val="auto"/>
          <w:sz w:val="28"/>
          <w:szCs w:val="28"/>
        </w:rPr>
        <w:t xml:space="preserve">You could also attach the employment contract, where you describe </w:t>
      </w:r>
      <w:r w:rsidR="00047EB6">
        <w:rPr>
          <w:rFonts w:ascii="Times New Roman" w:hAnsi="Times New Roman" w:cs="Times New Roman"/>
          <w:color w:val="auto"/>
          <w:sz w:val="28"/>
          <w:szCs w:val="28"/>
        </w:rPr>
        <w:t xml:space="preserve">the </w:t>
      </w:r>
      <w:r w:rsidRPr="00047EB6">
        <w:rPr>
          <w:rFonts w:ascii="Times New Roman" w:hAnsi="Times New Roman" w:cs="Times New Roman"/>
          <w:color w:val="auto"/>
          <w:sz w:val="28"/>
          <w:szCs w:val="28"/>
        </w:rPr>
        <w:t>terms of employment in detail.</w:t>
      </w:r>
    </w:p>
    <w:p w14:paraId="03DBAF50" w14:textId="77777777" w:rsidR="00461400" w:rsidRPr="00047EB6" w:rsidRDefault="00461400" w:rsidP="00047EB6">
      <w:p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14:paraId="1DE139F3" w14:textId="77777777" w:rsidR="00461400" w:rsidRPr="00047EB6" w:rsidRDefault="00610A5C" w:rsidP="00047EB6">
      <w:pPr>
        <w:pStyle w:val="ListParagraph"/>
        <w:numPr>
          <w:ilvl w:val="0"/>
          <w:numId w:val="2"/>
        </w:numPr>
        <w:tabs>
          <w:tab w:val="left" w:pos="720"/>
        </w:tabs>
        <w:spacing w:line="360" w:lineRule="auto"/>
        <w:ind w:left="270" w:hanging="270"/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</w:pPr>
      <w:r w:rsidRPr="00047EB6">
        <w:rPr>
          <w:rFonts w:ascii="Times New Roman" w:eastAsia="Times New Roman" w:hAnsi="Times New Roman" w:cs="Times New Roman"/>
          <w:b/>
          <w:color w:val="auto"/>
          <w:sz w:val="28"/>
          <w:szCs w:val="28"/>
          <w:lang w:val="en-US" w:eastAsia="hi-IN" w:bidi="hi-IN"/>
        </w:rPr>
        <w:t>Complete employment forms</w:t>
      </w: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 xml:space="preserve"> required by your country or state law. The most common types of forms new hires fill out are:</w:t>
      </w:r>
    </w:p>
    <w:p w14:paraId="71DD1196" w14:textId="48F89BB5" w:rsidR="00405D76" w:rsidRPr="00405D76" w:rsidRDefault="00405D76" w:rsidP="00405D76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ESIC</w:t>
      </w:r>
    </w:p>
    <w:p w14:paraId="047A3E1B" w14:textId="0BD23863" w:rsidR="00405D76" w:rsidRPr="00405D76" w:rsidRDefault="00405D76" w:rsidP="00405D76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Provident Fund</w:t>
      </w:r>
    </w:p>
    <w:p w14:paraId="64ED4357" w14:textId="77777777" w:rsidR="00461400" w:rsidRPr="00405D76" w:rsidRDefault="00610A5C" w:rsidP="00405D76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State tax withholding form</w:t>
      </w:r>
    </w:p>
    <w:p w14:paraId="7D3D4921" w14:textId="77777777" w:rsidR="00461400" w:rsidRPr="00405D76" w:rsidRDefault="00610A5C" w:rsidP="00405D76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Employee invention agreement form</w:t>
      </w:r>
    </w:p>
    <w:p w14:paraId="332B5FBD" w14:textId="77777777" w:rsidR="00461400" w:rsidRPr="00405D76" w:rsidRDefault="00610A5C" w:rsidP="00405D76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Direct deposit form </w:t>
      </w:r>
    </w:p>
    <w:p w14:paraId="28719750" w14:textId="52854D2D" w:rsidR="00461400" w:rsidRPr="00405D76" w:rsidRDefault="00610A5C" w:rsidP="00405D76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Benefits forms (e.g. health insurance agreement)</w:t>
      </w:r>
    </w:p>
    <w:p w14:paraId="28C69BE0" w14:textId="77777777" w:rsidR="00461400" w:rsidRPr="00047EB6" w:rsidRDefault="00461400" w:rsidP="00047EB6">
      <w:p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14:paraId="24A92A64" w14:textId="6D4A0974" w:rsidR="00461400" w:rsidRPr="00405D76" w:rsidRDefault="00610A5C" w:rsidP="00047EB6">
      <w:pPr>
        <w:pStyle w:val="ListParagraph"/>
        <w:numPr>
          <w:ilvl w:val="0"/>
          <w:numId w:val="2"/>
        </w:numPr>
        <w:tabs>
          <w:tab w:val="left" w:pos="720"/>
        </w:tabs>
        <w:spacing w:line="360" w:lineRule="auto"/>
        <w:ind w:left="270" w:hanging="27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047EB6">
        <w:rPr>
          <w:rFonts w:ascii="Times New Roman" w:hAnsi="Times New Roman" w:cs="Times New Roman"/>
          <w:b/>
          <w:color w:val="auto"/>
          <w:sz w:val="28"/>
          <w:szCs w:val="28"/>
        </w:rPr>
        <w:t>Tasks to do before a new hire’s first day</w:t>
      </w:r>
    </w:p>
    <w:p w14:paraId="08CC1181" w14:textId="77777777" w:rsidR="00461400" w:rsidRPr="00405D76" w:rsidRDefault="00610A5C" w:rsidP="00405D76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Ask new hires to send you:</w:t>
      </w:r>
    </w:p>
    <w:p w14:paraId="17C826CE" w14:textId="485C12C3" w:rsidR="00461400" w:rsidRPr="00405D76" w:rsidRDefault="00610A5C" w:rsidP="00405D76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Personal data to enter into company HRIS (e.g. ID or passport number, contact details, SSN, tax identification number)</w:t>
      </w:r>
    </w:p>
    <w:p w14:paraId="7485755D" w14:textId="77777777" w:rsidR="00461400" w:rsidRPr="00405D76" w:rsidRDefault="00610A5C" w:rsidP="00405D76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Bank account information, if you’re using direct deposit to pay employees</w:t>
      </w:r>
    </w:p>
    <w:p w14:paraId="3EF46A65" w14:textId="709B4647" w:rsidR="00461400" w:rsidRPr="00405D76" w:rsidRDefault="00610A5C" w:rsidP="00405D76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Copies of certificates and diplomas that are necessary to perform the job (e.g.</w:t>
      </w:r>
      <w:r w:rsidR="00D45234" w:rsidRPr="00405D76">
        <w:rPr>
          <w:rFonts w:ascii="Times New Roman" w:hAnsi="Times New Roman" w:cs="Times New Roman"/>
          <w:color w:val="auto"/>
          <w:sz w:val="28"/>
          <w:szCs w:val="28"/>
        </w:rPr>
        <w:t>,</w:t>
      </w:r>
      <w:r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 for nursing or accounting positions)</w:t>
      </w:r>
    </w:p>
    <w:p w14:paraId="41A2770A" w14:textId="0F48A2D4" w:rsidR="00461400" w:rsidRPr="00405D76" w:rsidRDefault="00610A5C" w:rsidP="00405D76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Any food allergies or preferences they may have (e.g.</w:t>
      </w:r>
      <w:r w:rsidR="00D45234" w:rsidRPr="00405D76">
        <w:rPr>
          <w:rFonts w:ascii="Times New Roman" w:hAnsi="Times New Roman" w:cs="Times New Roman"/>
          <w:color w:val="auto"/>
          <w:sz w:val="28"/>
          <w:szCs w:val="28"/>
        </w:rPr>
        <w:t>,</w:t>
      </w:r>
      <w:r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 vegetarian or gluten-free)</w:t>
      </w:r>
    </w:p>
    <w:p w14:paraId="10BD8604" w14:textId="77777777" w:rsidR="00461400" w:rsidRPr="00047EB6" w:rsidRDefault="00461400" w:rsidP="00047EB6">
      <w:pPr>
        <w:spacing w:line="360" w:lineRule="auto"/>
        <w:ind w:left="720"/>
        <w:rPr>
          <w:rFonts w:ascii="Times New Roman" w:hAnsi="Times New Roman" w:cs="Times New Roman"/>
          <w:color w:val="auto"/>
          <w:sz w:val="28"/>
          <w:szCs w:val="28"/>
        </w:rPr>
      </w:pPr>
    </w:p>
    <w:p w14:paraId="0E7A20EA" w14:textId="1B6E11C5" w:rsidR="00C2703C" w:rsidRPr="00405D76" w:rsidRDefault="00610A5C" w:rsidP="00405D76">
      <w:pPr>
        <w:pStyle w:val="ListParagraph"/>
        <w:numPr>
          <w:ilvl w:val="0"/>
          <w:numId w:val="2"/>
        </w:numPr>
        <w:tabs>
          <w:tab w:val="left" w:pos="720"/>
        </w:tabs>
        <w:spacing w:line="360" w:lineRule="auto"/>
        <w:ind w:left="270" w:hanging="270"/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</w:pP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Send new hires a welcome email that includes:</w:t>
      </w:r>
    </w:p>
    <w:p w14:paraId="717C9FFA" w14:textId="77777777" w:rsidR="00461400" w:rsidRPr="00405D76" w:rsidRDefault="00610A5C" w:rsidP="00405D76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Arrival time on their first day</w:t>
      </w:r>
    </w:p>
    <w:p w14:paraId="551232D4" w14:textId="77777777" w:rsidR="00461400" w:rsidRPr="00405D76" w:rsidRDefault="00610A5C" w:rsidP="00405D76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A copy of your office map</w:t>
      </w:r>
    </w:p>
    <w:p w14:paraId="3634D658" w14:textId="77777777" w:rsidR="00461400" w:rsidRPr="00405D76" w:rsidRDefault="00610A5C" w:rsidP="00405D76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A rundown of the dress code, if you have one</w:t>
      </w:r>
    </w:p>
    <w:p w14:paraId="240FB3F4" w14:textId="08ABF82A" w:rsidR="00461400" w:rsidRPr="00405D76" w:rsidRDefault="00610A5C" w:rsidP="00405D76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A first day or first</w:t>
      </w:r>
      <w:r w:rsidR="00D45234" w:rsidRPr="00405D76">
        <w:rPr>
          <w:rFonts w:ascii="Times New Roman" w:hAnsi="Times New Roman" w:cs="Times New Roman"/>
          <w:color w:val="auto"/>
          <w:sz w:val="28"/>
          <w:szCs w:val="28"/>
        </w:rPr>
        <w:t>-</w:t>
      </w:r>
      <w:r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week agenda </w:t>
      </w:r>
    </w:p>
    <w:p w14:paraId="09776425" w14:textId="77777777" w:rsidR="00461400" w:rsidRPr="00047EB6" w:rsidRDefault="00461400" w:rsidP="00047EB6">
      <w:pPr>
        <w:spacing w:line="360" w:lineRule="auto"/>
        <w:ind w:left="720"/>
        <w:rPr>
          <w:rFonts w:ascii="Times New Roman" w:hAnsi="Times New Roman" w:cs="Times New Roman"/>
          <w:color w:val="auto"/>
          <w:sz w:val="28"/>
          <w:szCs w:val="28"/>
        </w:rPr>
      </w:pPr>
    </w:p>
    <w:p w14:paraId="5ED2B6A4" w14:textId="56B86BBE" w:rsidR="00C2703C" w:rsidRPr="00405D76" w:rsidRDefault="00610A5C" w:rsidP="00405D76">
      <w:pPr>
        <w:pStyle w:val="ListParagraph"/>
        <w:numPr>
          <w:ilvl w:val="0"/>
          <w:numId w:val="2"/>
        </w:numPr>
        <w:tabs>
          <w:tab w:val="left" w:pos="720"/>
        </w:tabs>
        <w:spacing w:line="360" w:lineRule="auto"/>
        <w:ind w:left="270" w:hanging="270"/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</w:pP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Invite new hires to join corporate accounts, including:</w:t>
      </w:r>
    </w:p>
    <w:p w14:paraId="5833D4E9" w14:textId="77777777" w:rsidR="00461400" w:rsidRPr="00405D76" w:rsidRDefault="00610A5C" w:rsidP="00405D76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Email</w:t>
      </w:r>
    </w:p>
    <w:p w14:paraId="577BC6E9" w14:textId="77777777" w:rsidR="00461400" w:rsidRPr="00405D76" w:rsidRDefault="00610A5C" w:rsidP="00405D76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Messaging software (e.g. Slack)</w:t>
      </w:r>
    </w:p>
    <w:p w14:paraId="428AB16F" w14:textId="77777777" w:rsidR="00461400" w:rsidRPr="00405D76" w:rsidRDefault="00610A5C" w:rsidP="00405D76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HRIS</w:t>
      </w:r>
    </w:p>
    <w:p w14:paraId="5DC5D287" w14:textId="77777777" w:rsidR="00461400" w:rsidRPr="00405D76" w:rsidRDefault="00610A5C" w:rsidP="00405D76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Productivity tools (e.g. Trello, </w:t>
      </w:r>
      <w:proofErr w:type="spellStart"/>
      <w:r w:rsidRPr="00405D76">
        <w:rPr>
          <w:rFonts w:ascii="Times New Roman" w:hAnsi="Times New Roman" w:cs="Times New Roman"/>
          <w:color w:val="auto"/>
          <w:sz w:val="28"/>
          <w:szCs w:val="28"/>
        </w:rPr>
        <w:t>ToDoist</w:t>
      </w:r>
      <w:proofErr w:type="spellEnd"/>
      <w:r w:rsidRPr="00405D76">
        <w:rPr>
          <w:rFonts w:ascii="Times New Roman" w:hAnsi="Times New Roman" w:cs="Times New Roman"/>
          <w:color w:val="auto"/>
          <w:sz w:val="28"/>
          <w:szCs w:val="28"/>
        </w:rPr>
        <w:t>)</w:t>
      </w:r>
    </w:p>
    <w:p w14:paraId="092A71C5" w14:textId="77777777" w:rsidR="00461400" w:rsidRPr="00405D76" w:rsidRDefault="00610A5C" w:rsidP="00405D76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Password security (e.g. LastPass)</w:t>
      </w:r>
    </w:p>
    <w:p w14:paraId="3C5B352F" w14:textId="77777777" w:rsidR="00461400" w:rsidRPr="00047EB6" w:rsidRDefault="00461400" w:rsidP="00047EB6">
      <w:pPr>
        <w:spacing w:line="360" w:lineRule="auto"/>
        <w:ind w:left="720"/>
        <w:rPr>
          <w:rFonts w:ascii="Times New Roman" w:hAnsi="Times New Roman" w:cs="Times New Roman"/>
          <w:color w:val="auto"/>
          <w:sz w:val="28"/>
          <w:szCs w:val="28"/>
        </w:rPr>
      </w:pPr>
    </w:p>
    <w:p w14:paraId="121422C5" w14:textId="4AC2E103" w:rsidR="00461400" w:rsidRPr="00047EB6" w:rsidRDefault="00610A5C" w:rsidP="00047EB6">
      <w:pPr>
        <w:pStyle w:val="ListParagraph"/>
        <w:numPr>
          <w:ilvl w:val="0"/>
          <w:numId w:val="2"/>
        </w:numPr>
        <w:spacing w:line="360" w:lineRule="auto"/>
        <w:ind w:left="270"/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</w:pP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Send a new hire announcement email to all employees to make sure they give a warm welcome to their new colleague</w:t>
      </w:r>
      <w:r w:rsid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s</w:t>
      </w: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.</w:t>
      </w:r>
    </w:p>
    <w:p w14:paraId="2986991D" w14:textId="77777777" w:rsidR="00461400" w:rsidRPr="00047EB6" w:rsidRDefault="00461400" w:rsidP="00047EB6">
      <w:p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14:paraId="0725B492" w14:textId="57DF3164" w:rsidR="00C2703C" w:rsidRPr="00405D76" w:rsidRDefault="00610A5C" w:rsidP="00047EB6">
      <w:pPr>
        <w:pStyle w:val="ListParagraph"/>
        <w:numPr>
          <w:ilvl w:val="0"/>
          <w:numId w:val="2"/>
        </w:numPr>
        <w:spacing w:line="360" w:lineRule="auto"/>
        <w:ind w:left="270"/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</w:pP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 xml:space="preserve">Remind </w:t>
      </w:r>
      <w:r w:rsid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 xml:space="preserve">the </w:t>
      </w: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new hire’s manager to send a chat message announcing the new employee on their start date (e.g. on Slack, Workplace.) Make sure to mention:</w:t>
      </w:r>
    </w:p>
    <w:p w14:paraId="1B89A0A8" w14:textId="77777777" w:rsidR="00461400" w:rsidRPr="00047EB6" w:rsidRDefault="00610A5C" w:rsidP="00405D76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047EB6">
        <w:rPr>
          <w:rFonts w:ascii="Times New Roman" w:hAnsi="Times New Roman" w:cs="Times New Roman"/>
          <w:color w:val="auto"/>
          <w:sz w:val="28"/>
          <w:szCs w:val="28"/>
        </w:rPr>
        <w:t>New hire’s name and job title</w:t>
      </w:r>
    </w:p>
    <w:p w14:paraId="09E5133E" w14:textId="77777777" w:rsidR="00461400" w:rsidRPr="00047EB6" w:rsidRDefault="00610A5C" w:rsidP="00405D76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047EB6">
        <w:rPr>
          <w:rFonts w:ascii="Times New Roman" w:hAnsi="Times New Roman" w:cs="Times New Roman"/>
          <w:color w:val="auto"/>
          <w:sz w:val="28"/>
          <w:szCs w:val="28"/>
        </w:rPr>
        <w:t>Department/team they’ll be joining</w:t>
      </w:r>
    </w:p>
    <w:p w14:paraId="341FEC91" w14:textId="77777777" w:rsidR="00461400" w:rsidRPr="00047EB6" w:rsidRDefault="00610A5C" w:rsidP="00405D76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047EB6">
        <w:rPr>
          <w:rFonts w:ascii="Times New Roman" w:hAnsi="Times New Roman" w:cs="Times New Roman"/>
          <w:color w:val="auto"/>
          <w:sz w:val="28"/>
          <w:szCs w:val="28"/>
        </w:rPr>
        <w:t>A few things about their professional or academic background</w:t>
      </w:r>
    </w:p>
    <w:p w14:paraId="47C3559C" w14:textId="77777777" w:rsidR="00461400" w:rsidRPr="00047EB6" w:rsidRDefault="00610A5C" w:rsidP="00405D76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047EB6">
        <w:rPr>
          <w:rFonts w:ascii="Times New Roman" w:hAnsi="Times New Roman" w:cs="Times New Roman"/>
          <w:color w:val="auto"/>
          <w:sz w:val="28"/>
          <w:szCs w:val="28"/>
        </w:rPr>
        <w:t>Welcome events you may have organized (e.g. an after-work dinner)</w:t>
      </w:r>
    </w:p>
    <w:p w14:paraId="2BB820D5" w14:textId="77777777" w:rsidR="00461400" w:rsidRPr="00047EB6" w:rsidRDefault="00461400" w:rsidP="00047EB6">
      <w:pPr>
        <w:spacing w:line="360" w:lineRule="auto"/>
        <w:ind w:left="720"/>
        <w:rPr>
          <w:rFonts w:ascii="Times New Roman" w:hAnsi="Times New Roman" w:cs="Times New Roman"/>
          <w:color w:val="auto"/>
          <w:sz w:val="28"/>
          <w:szCs w:val="28"/>
        </w:rPr>
      </w:pPr>
    </w:p>
    <w:p w14:paraId="51D05914" w14:textId="3C6F00BF" w:rsidR="00461400" w:rsidRPr="00047EB6" w:rsidRDefault="00610A5C" w:rsidP="00047EB6">
      <w:pPr>
        <w:pStyle w:val="ListParagraph"/>
        <w:numPr>
          <w:ilvl w:val="0"/>
          <w:numId w:val="2"/>
        </w:numPr>
        <w:spacing w:line="360" w:lineRule="auto"/>
        <w:ind w:left="270"/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</w:pP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Send a reminder to hiring managers to make sure they prepare new employee</w:t>
      </w:r>
      <w:r w:rsid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s’</w:t>
      </w: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 xml:space="preserve"> first-day tasks.</w:t>
      </w:r>
    </w:p>
    <w:p w14:paraId="40F63BF7" w14:textId="77777777" w:rsidR="00461400" w:rsidRPr="00047EB6" w:rsidRDefault="00461400" w:rsidP="00047EB6">
      <w:p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14:paraId="4C4EAC35" w14:textId="3A3ECC66" w:rsidR="00C2703C" w:rsidRPr="00405D76" w:rsidRDefault="00610A5C" w:rsidP="00405D76">
      <w:pPr>
        <w:pStyle w:val="ListParagraph"/>
        <w:numPr>
          <w:ilvl w:val="0"/>
          <w:numId w:val="2"/>
        </w:numPr>
        <w:spacing w:line="360" w:lineRule="auto"/>
        <w:ind w:left="270"/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</w:pP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Send new hire’s data to your:</w:t>
      </w:r>
    </w:p>
    <w:p w14:paraId="353034D9" w14:textId="0280CB5F" w:rsidR="00461400" w:rsidRPr="00405D76" w:rsidRDefault="00D45234" w:rsidP="00405D76">
      <w:pPr>
        <w:pStyle w:val="ListParagraph"/>
        <w:numPr>
          <w:ilvl w:val="0"/>
          <w:numId w:val="22"/>
        </w:numPr>
        <w:tabs>
          <w:tab w:val="left" w:pos="709"/>
        </w:tabs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The a</w:t>
      </w:r>
      <w:r w:rsidR="00610A5C"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ccounting department, so that they add </w:t>
      </w:r>
      <w:r w:rsidR="00047EB6"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a </w:t>
      </w:r>
      <w:r w:rsidR="00610A5C"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new employee to </w:t>
      </w:r>
      <w:r w:rsidR="00405D76"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the </w:t>
      </w:r>
      <w:r w:rsidR="00610A5C" w:rsidRPr="00405D76">
        <w:rPr>
          <w:rFonts w:ascii="Times New Roman" w:hAnsi="Times New Roman" w:cs="Times New Roman"/>
          <w:color w:val="auto"/>
          <w:sz w:val="28"/>
          <w:szCs w:val="28"/>
        </w:rPr>
        <w:t>payroll</w:t>
      </w:r>
    </w:p>
    <w:p w14:paraId="15682FA4" w14:textId="77777777" w:rsidR="00461400" w:rsidRPr="00405D76" w:rsidRDefault="00610A5C" w:rsidP="00405D76">
      <w:pPr>
        <w:pStyle w:val="ListParagraph"/>
        <w:numPr>
          <w:ilvl w:val="0"/>
          <w:numId w:val="22"/>
        </w:numPr>
        <w:tabs>
          <w:tab w:val="left" w:pos="709"/>
        </w:tabs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IT team, so that they can help them set up accounts for corporate software</w:t>
      </w:r>
    </w:p>
    <w:p w14:paraId="58F87301" w14:textId="77777777" w:rsidR="00461400" w:rsidRPr="00405D76" w:rsidRDefault="00610A5C" w:rsidP="00405D76">
      <w:pPr>
        <w:pStyle w:val="ListParagraph"/>
        <w:numPr>
          <w:ilvl w:val="0"/>
          <w:numId w:val="22"/>
        </w:numPr>
        <w:tabs>
          <w:tab w:val="left" w:pos="709"/>
        </w:tabs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Office Manager, so that they can set up their workstation </w:t>
      </w:r>
    </w:p>
    <w:p w14:paraId="4E60D1B1" w14:textId="77777777" w:rsidR="00461400" w:rsidRPr="00047EB6" w:rsidRDefault="00461400" w:rsidP="00047EB6">
      <w:pPr>
        <w:tabs>
          <w:tab w:val="left" w:pos="1080"/>
        </w:tabs>
        <w:spacing w:line="360" w:lineRule="auto"/>
        <w:ind w:hanging="1710"/>
        <w:rPr>
          <w:rFonts w:ascii="Times New Roman" w:hAnsi="Times New Roman" w:cs="Times New Roman"/>
          <w:color w:val="auto"/>
          <w:sz w:val="28"/>
          <w:szCs w:val="28"/>
        </w:rPr>
      </w:pPr>
    </w:p>
    <w:p w14:paraId="5F7411CB" w14:textId="4D1C519D" w:rsidR="00C2703C" w:rsidRPr="00405D76" w:rsidRDefault="00610A5C" w:rsidP="00405D76">
      <w:pPr>
        <w:pStyle w:val="ListParagraph"/>
        <w:numPr>
          <w:ilvl w:val="0"/>
          <w:numId w:val="2"/>
        </w:numPr>
        <w:spacing w:line="360" w:lineRule="auto"/>
        <w:ind w:left="270"/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</w:pP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Prepare your new hire’s tech, including:</w:t>
      </w:r>
    </w:p>
    <w:p w14:paraId="45304165" w14:textId="77777777" w:rsidR="00461400" w:rsidRPr="00405D76" w:rsidRDefault="00610A5C" w:rsidP="00405D76">
      <w:pPr>
        <w:pStyle w:val="ListParagraph"/>
        <w:numPr>
          <w:ilvl w:val="0"/>
          <w:numId w:val="23"/>
        </w:numPr>
        <w:tabs>
          <w:tab w:val="left" w:pos="1080"/>
        </w:tabs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Laptop.</w:t>
      </w:r>
    </w:p>
    <w:p w14:paraId="67499C13" w14:textId="77777777" w:rsidR="00461400" w:rsidRPr="00405D76" w:rsidRDefault="00610A5C" w:rsidP="00405D76">
      <w:pPr>
        <w:pStyle w:val="ListParagraph"/>
        <w:numPr>
          <w:ilvl w:val="0"/>
          <w:numId w:val="23"/>
        </w:numPr>
        <w:tabs>
          <w:tab w:val="left" w:pos="1080"/>
        </w:tabs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Monitor.</w:t>
      </w:r>
    </w:p>
    <w:p w14:paraId="0DF583AF" w14:textId="77777777" w:rsidR="00461400" w:rsidRPr="00405D76" w:rsidRDefault="00610A5C" w:rsidP="00405D76">
      <w:pPr>
        <w:pStyle w:val="ListParagraph"/>
        <w:numPr>
          <w:ilvl w:val="0"/>
          <w:numId w:val="23"/>
        </w:numPr>
        <w:tabs>
          <w:tab w:val="left" w:pos="1080"/>
        </w:tabs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Phone.</w:t>
      </w:r>
    </w:p>
    <w:p w14:paraId="1EC990F1" w14:textId="77777777" w:rsidR="00461400" w:rsidRPr="00405D76" w:rsidRDefault="00610A5C" w:rsidP="00405D76">
      <w:pPr>
        <w:pStyle w:val="ListParagraph"/>
        <w:numPr>
          <w:ilvl w:val="0"/>
          <w:numId w:val="23"/>
        </w:numPr>
        <w:tabs>
          <w:tab w:val="left" w:pos="1080"/>
        </w:tabs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Mouse.</w:t>
      </w:r>
    </w:p>
    <w:p w14:paraId="35CA2227" w14:textId="77777777" w:rsidR="00461400" w:rsidRPr="00405D76" w:rsidRDefault="00610A5C" w:rsidP="00405D76">
      <w:pPr>
        <w:pStyle w:val="ListParagraph"/>
        <w:numPr>
          <w:ilvl w:val="0"/>
          <w:numId w:val="23"/>
        </w:numPr>
        <w:tabs>
          <w:tab w:val="left" w:pos="1080"/>
        </w:tabs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Keyboard.</w:t>
      </w:r>
    </w:p>
    <w:p w14:paraId="268CF947" w14:textId="77777777" w:rsidR="00461400" w:rsidRPr="00405D76" w:rsidRDefault="00610A5C" w:rsidP="00405D76">
      <w:pPr>
        <w:pStyle w:val="ListParagraph"/>
        <w:numPr>
          <w:ilvl w:val="0"/>
          <w:numId w:val="23"/>
        </w:numPr>
        <w:tabs>
          <w:tab w:val="left" w:pos="1080"/>
        </w:tabs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Headset.</w:t>
      </w:r>
    </w:p>
    <w:p w14:paraId="0943DABC" w14:textId="77777777" w:rsidR="00461400" w:rsidRPr="00047EB6" w:rsidRDefault="00461400" w:rsidP="00047EB6">
      <w:p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14:paraId="0B2B0BC8" w14:textId="278F921C" w:rsidR="00461400" w:rsidRPr="00047EB6" w:rsidRDefault="00610A5C" w:rsidP="00047EB6">
      <w:pPr>
        <w:pStyle w:val="ListParagraph"/>
        <w:numPr>
          <w:ilvl w:val="0"/>
          <w:numId w:val="2"/>
        </w:numPr>
        <w:spacing w:line="360" w:lineRule="auto"/>
        <w:ind w:left="270"/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</w:pP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Arrange for new hire’s ID card, building access fob</w:t>
      </w:r>
      <w:r w:rsidR="00D45234"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,</w:t>
      </w: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 xml:space="preserve"> and personal locker.</w:t>
      </w:r>
    </w:p>
    <w:p w14:paraId="0D6FB4F3" w14:textId="77777777" w:rsidR="00461400" w:rsidRPr="00047EB6" w:rsidRDefault="00461400" w:rsidP="00047EB6">
      <w:p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14:paraId="117D9816" w14:textId="0E127443" w:rsidR="00461400" w:rsidRPr="00047EB6" w:rsidRDefault="00610A5C" w:rsidP="00047EB6">
      <w:pPr>
        <w:pStyle w:val="ListParagraph"/>
        <w:numPr>
          <w:ilvl w:val="0"/>
          <w:numId w:val="2"/>
        </w:numPr>
        <w:spacing w:line="360" w:lineRule="auto"/>
        <w:ind w:left="270"/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</w:pP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Order new employee</w:t>
      </w:r>
      <w:r w:rsid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s’</w:t>
      </w: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 xml:space="preserve"> business cards and/or nameplates.</w:t>
      </w:r>
    </w:p>
    <w:p w14:paraId="1A403440" w14:textId="77777777" w:rsidR="00461400" w:rsidRPr="00047EB6" w:rsidRDefault="00461400" w:rsidP="00047EB6">
      <w:p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14:paraId="2C212DD4" w14:textId="21F0A250" w:rsidR="00461400" w:rsidRPr="00047EB6" w:rsidRDefault="00610A5C" w:rsidP="00047EB6">
      <w:pPr>
        <w:pStyle w:val="ListParagraph"/>
        <w:numPr>
          <w:ilvl w:val="0"/>
          <w:numId w:val="2"/>
        </w:numPr>
        <w:spacing w:line="360" w:lineRule="auto"/>
        <w:ind w:left="270"/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</w:pP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 xml:space="preserve">Ask for </w:t>
      </w:r>
      <w:r w:rsidR="00D45234"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 xml:space="preserve">a </w:t>
      </w: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new hire’s T-shirt size and place an order for a work uniform and/or a company T-shirt as a welcome gift.</w:t>
      </w:r>
    </w:p>
    <w:p w14:paraId="0FE7E8CC" w14:textId="77777777" w:rsidR="00461400" w:rsidRPr="00047EB6" w:rsidRDefault="00461400" w:rsidP="00047EB6">
      <w:pPr>
        <w:spacing w:line="360" w:lineRule="auto"/>
        <w:contextualSpacing/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</w:pPr>
    </w:p>
    <w:p w14:paraId="3B59E40B" w14:textId="34EBDF84" w:rsidR="00C2703C" w:rsidRPr="00405D76" w:rsidRDefault="00610A5C" w:rsidP="00047EB6">
      <w:pPr>
        <w:pStyle w:val="ListParagraph"/>
        <w:numPr>
          <w:ilvl w:val="0"/>
          <w:numId w:val="2"/>
        </w:numPr>
        <w:spacing w:line="360" w:lineRule="auto"/>
        <w:ind w:left="270"/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</w:pP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Prepare and send an onboarding kit. Here’s what you could include:</w:t>
      </w:r>
    </w:p>
    <w:p w14:paraId="330EB2CD" w14:textId="77777777" w:rsidR="00461400" w:rsidRPr="00405D76" w:rsidRDefault="00610A5C" w:rsidP="00405D76">
      <w:pPr>
        <w:pStyle w:val="ListParagraph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Employee handbook</w:t>
      </w:r>
    </w:p>
    <w:p w14:paraId="55EE321F" w14:textId="77777777" w:rsidR="00461400" w:rsidRPr="00405D76" w:rsidRDefault="00610A5C" w:rsidP="00405D76">
      <w:pPr>
        <w:pStyle w:val="ListParagraph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A welcome letter from their manager or CEO</w:t>
      </w:r>
    </w:p>
    <w:p w14:paraId="2E05AC53" w14:textId="77777777" w:rsidR="00461400" w:rsidRPr="00405D76" w:rsidRDefault="00610A5C" w:rsidP="00405D76">
      <w:pPr>
        <w:pStyle w:val="ListParagraph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Computer setup instructions</w:t>
      </w:r>
    </w:p>
    <w:p w14:paraId="2AB0B68F" w14:textId="77777777" w:rsidR="00461400" w:rsidRPr="00405D76" w:rsidRDefault="00610A5C" w:rsidP="00405D76">
      <w:pPr>
        <w:pStyle w:val="ListParagraph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Stationery (e.g. notebook, pens, stickers)</w:t>
      </w:r>
    </w:p>
    <w:p w14:paraId="58584D96" w14:textId="77777777" w:rsidR="00461400" w:rsidRPr="00405D76" w:rsidRDefault="00610A5C" w:rsidP="00405D76">
      <w:pPr>
        <w:pStyle w:val="ListParagraph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lastRenderedPageBreak/>
        <w:t>A company t-shirt</w:t>
      </w:r>
    </w:p>
    <w:p w14:paraId="4EA551D4" w14:textId="77777777" w:rsidR="00461400" w:rsidRPr="00405D76" w:rsidRDefault="00610A5C" w:rsidP="00405D76">
      <w:pPr>
        <w:pStyle w:val="ListParagraph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A company mug</w:t>
      </w:r>
    </w:p>
    <w:p w14:paraId="3740FFCB" w14:textId="77777777" w:rsidR="00461400" w:rsidRPr="00405D76" w:rsidRDefault="00610A5C" w:rsidP="00405D76">
      <w:pPr>
        <w:pStyle w:val="ListParagraph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A copy of your organizational chart</w:t>
      </w:r>
    </w:p>
    <w:p w14:paraId="53A1D70D" w14:textId="77777777" w:rsidR="00461400" w:rsidRPr="00405D76" w:rsidRDefault="00610A5C" w:rsidP="00405D76">
      <w:pPr>
        <w:pStyle w:val="ListParagraph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A copy of a book relevant to your company or its culture</w:t>
      </w:r>
    </w:p>
    <w:p w14:paraId="1D3CD661" w14:textId="73943600" w:rsidR="00C2703C" w:rsidRPr="00405D76" w:rsidRDefault="00610A5C" w:rsidP="00405D76">
      <w:pPr>
        <w:pStyle w:val="ListParagraph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A guide of local points of interest (e.g. nearby cafes and restaurants)</w:t>
      </w:r>
    </w:p>
    <w:p w14:paraId="42FBCF76" w14:textId="77777777" w:rsidR="00C2703C" w:rsidRPr="00047EB6" w:rsidRDefault="00C2703C" w:rsidP="00047EB6">
      <w:p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14:paraId="13618569" w14:textId="4AF0F6EC" w:rsidR="00C2703C" w:rsidRPr="00405D76" w:rsidRDefault="00610A5C" w:rsidP="00405D76">
      <w:pPr>
        <w:pStyle w:val="ListParagraph"/>
        <w:numPr>
          <w:ilvl w:val="0"/>
          <w:numId w:val="2"/>
        </w:numPr>
        <w:spacing w:line="360" w:lineRule="auto"/>
        <w:ind w:left="270"/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</w:pP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Prepare a tentative first day and first</w:t>
      </w:r>
      <w:r w:rsidR="00D45234"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-</w:t>
      </w: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week agenda that covers:</w:t>
      </w:r>
    </w:p>
    <w:p w14:paraId="6AD2C5D1" w14:textId="63F2AA29" w:rsidR="00461400" w:rsidRPr="00405D76" w:rsidRDefault="00610A5C" w:rsidP="00405D76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bookmarkStart w:id="0" w:name="_GoBack"/>
      <w:bookmarkEnd w:id="0"/>
      <w:r w:rsidRPr="00405D76">
        <w:rPr>
          <w:rFonts w:ascii="Times New Roman" w:hAnsi="Times New Roman" w:cs="Times New Roman"/>
          <w:color w:val="auto"/>
          <w:sz w:val="28"/>
          <w:szCs w:val="28"/>
        </w:rPr>
        <w:t>A company overview, including mission, teams</w:t>
      </w:r>
      <w:r w:rsidR="00D45234" w:rsidRPr="00405D76">
        <w:rPr>
          <w:rFonts w:ascii="Times New Roman" w:hAnsi="Times New Roman" w:cs="Times New Roman"/>
          <w:color w:val="auto"/>
          <w:sz w:val="28"/>
          <w:szCs w:val="28"/>
        </w:rPr>
        <w:t>,</w:t>
      </w:r>
      <w:r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 and policies</w:t>
      </w:r>
    </w:p>
    <w:p w14:paraId="32FBC010" w14:textId="24477944" w:rsidR="00461400" w:rsidRPr="00405D76" w:rsidRDefault="00610A5C" w:rsidP="00405D76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1:1 meeting with </w:t>
      </w:r>
      <w:r w:rsidR="00D45234"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the </w:t>
      </w:r>
      <w:r w:rsidRPr="00405D76">
        <w:rPr>
          <w:rFonts w:ascii="Times New Roman" w:hAnsi="Times New Roman" w:cs="Times New Roman"/>
          <w:color w:val="auto"/>
          <w:sz w:val="28"/>
          <w:szCs w:val="28"/>
        </w:rPr>
        <w:t>manager and team members</w:t>
      </w:r>
    </w:p>
    <w:p w14:paraId="7F03F742" w14:textId="314AF937" w:rsidR="00461400" w:rsidRPr="00405D76" w:rsidRDefault="00610A5C" w:rsidP="00405D76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Completing </w:t>
      </w:r>
      <w:r w:rsidR="00D45234"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the </w:t>
      </w:r>
      <w:r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HR paperwork   </w:t>
      </w:r>
    </w:p>
    <w:p w14:paraId="563189D3" w14:textId="3D02D8FB" w:rsidR="00461400" w:rsidRPr="00405D76" w:rsidRDefault="00610A5C" w:rsidP="00405D76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Role-specific training</w:t>
      </w:r>
    </w:p>
    <w:p w14:paraId="45813E64" w14:textId="77777777" w:rsidR="00461400" w:rsidRPr="00405D76" w:rsidRDefault="00610A5C" w:rsidP="00405D76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Product-related demos</w:t>
      </w:r>
    </w:p>
    <w:p w14:paraId="0A435AE6" w14:textId="6503E7B7" w:rsidR="00461400" w:rsidRPr="00405D76" w:rsidRDefault="00610A5C" w:rsidP="00405D76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405D76">
        <w:rPr>
          <w:rFonts w:ascii="Times New Roman" w:hAnsi="Times New Roman" w:cs="Times New Roman"/>
          <w:color w:val="auto"/>
          <w:sz w:val="28"/>
          <w:szCs w:val="28"/>
        </w:rPr>
        <w:t>Team-building activities (e.g.</w:t>
      </w:r>
      <w:r w:rsidR="00D45234" w:rsidRPr="00405D76">
        <w:rPr>
          <w:rFonts w:ascii="Times New Roman" w:hAnsi="Times New Roman" w:cs="Times New Roman"/>
          <w:color w:val="auto"/>
          <w:sz w:val="28"/>
          <w:szCs w:val="28"/>
        </w:rPr>
        <w:t>,</w:t>
      </w:r>
      <w:r w:rsidRPr="00405D76">
        <w:rPr>
          <w:rFonts w:ascii="Times New Roman" w:hAnsi="Times New Roman" w:cs="Times New Roman"/>
          <w:color w:val="auto"/>
          <w:sz w:val="28"/>
          <w:szCs w:val="28"/>
        </w:rPr>
        <w:t xml:space="preserve"> a group lunch)</w:t>
      </w:r>
    </w:p>
    <w:p w14:paraId="5502D17E" w14:textId="77777777" w:rsidR="00461400" w:rsidRPr="00047EB6" w:rsidRDefault="00461400" w:rsidP="00047EB6">
      <w:pPr>
        <w:spacing w:line="360" w:lineRule="auto"/>
        <w:ind w:left="720"/>
        <w:rPr>
          <w:rFonts w:ascii="Times New Roman" w:hAnsi="Times New Roman" w:cs="Times New Roman"/>
          <w:color w:val="auto"/>
          <w:sz w:val="28"/>
          <w:szCs w:val="28"/>
        </w:rPr>
      </w:pPr>
    </w:p>
    <w:p w14:paraId="682BA17E" w14:textId="0B41B93B" w:rsidR="00461400" w:rsidRPr="00047EB6" w:rsidRDefault="00610A5C" w:rsidP="00047EB6">
      <w:pPr>
        <w:pStyle w:val="ListParagraph"/>
        <w:numPr>
          <w:ilvl w:val="0"/>
          <w:numId w:val="2"/>
        </w:numPr>
        <w:spacing w:line="360" w:lineRule="auto"/>
        <w:ind w:left="270"/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</w:pP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Assign a buddy to help new hire</w:t>
      </w:r>
      <w:r w:rsid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s</w:t>
      </w: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 xml:space="preserve"> through </w:t>
      </w:r>
      <w:r w:rsid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 xml:space="preserve">the </w:t>
      </w:r>
      <w:r w:rsidRPr="00047EB6">
        <w:rPr>
          <w:rFonts w:ascii="Times New Roman" w:eastAsia="Times New Roman" w:hAnsi="Times New Roman" w:cs="Times New Roman"/>
          <w:color w:val="auto"/>
          <w:sz w:val="28"/>
          <w:szCs w:val="28"/>
          <w:lang w:val="en-US" w:eastAsia="hi-IN" w:bidi="hi-IN"/>
        </w:rPr>
        <w:t>first few weeks or months in the role.</w:t>
      </w:r>
    </w:p>
    <w:p w14:paraId="6CDF4CFE" w14:textId="77777777" w:rsidR="00461400" w:rsidRPr="00047EB6" w:rsidRDefault="00610A5C" w:rsidP="00047EB6">
      <w:p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047EB6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4D998D88" w14:textId="77777777" w:rsidR="00461400" w:rsidRPr="00047EB6" w:rsidRDefault="00461400" w:rsidP="00047EB6">
      <w:pPr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sectPr w:rsidR="00461400" w:rsidRPr="00047EB6" w:rsidSect="00CD38C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D84069" w14:textId="77777777" w:rsidR="00D636BA" w:rsidRDefault="00D636BA" w:rsidP="00CD38C4">
      <w:pPr>
        <w:spacing w:line="240" w:lineRule="auto"/>
      </w:pPr>
      <w:r>
        <w:separator/>
      </w:r>
    </w:p>
  </w:endnote>
  <w:endnote w:type="continuationSeparator" w:id="0">
    <w:p w14:paraId="4B90D340" w14:textId="77777777" w:rsidR="00D636BA" w:rsidRDefault="00D636BA" w:rsidP="00CD38C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BD4A19" w14:textId="77777777" w:rsidR="00047EB6" w:rsidRDefault="00047EB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39B63B" w14:textId="77777777" w:rsidR="00047EB6" w:rsidRDefault="00047EB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31B9BA" w14:textId="77777777" w:rsidR="00047EB6" w:rsidRDefault="00047EB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8D2DAA" w14:textId="77777777" w:rsidR="00D636BA" w:rsidRDefault="00D636BA" w:rsidP="00CD38C4">
      <w:pPr>
        <w:spacing w:line="240" w:lineRule="auto"/>
      </w:pPr>
      <w:r>
        <w:separator/>
      </w:r>
    </w:p>
  </w:footnote>
  <w:footnote w:type="continuationSeparator" w:id="0">
    <w:p w14:paraId="6E1CA81C" w14:textId="77777777" w:rsidR="00D636BA" w:rsidRDefault="00D636BA" w:rsidP="00CD38C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E6AB2B" w14:textId="77777777" w:rsidR="00047EB6" w:rsidRDefault="00047EB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FA7BFD" w14:textId="77777777" w:rsidR="00CD38C4" w:rsidRDefault="00CD38C4">
    <w:pPr>
      <w:pStyle w:val="Header"/>
    </w:pPr>
  </w:p>
  <w:p w14:paraId="3C2C6058" w14:textId="77777777" w:rsidR="00CD38C4" w:rsidRDefault="00CD38C4">
    <w:pPr>
      <w:pStyle w:val="Header"/>
    </w:pPr>
  </w:p>
  <w:p w14:paraId="0D78EC6F" w14:textId="77777777" w:rsidR="00CD38C4" w:rsidRDefault="00CD38C4">
    <w:pPr>
      <w:pStyle w:val="Header"/>
    </w:pPr>
  </w:p>
  <w:p w14:paraId="02E18281" w14:textId="797DD6AC" w:rsidR="00CD38C4" w:rsidRPr="00047EB6" w:rsidRDefault="00CD38C4" w:rsidP="00CD38C4">
    <w:pPr>
      <w:pStyle w:val="Header"/>
      <w:jc w:val="center"/>
      <w:rPr>
        <w:rFonts w:ascii="Times New Roman" w:hAnsi="Times New Roman" w:cs="Times New Roman"/>
        <w:b/>
        <w:sz w:val="28"/>
      </w:rPr>
    </w:pPr>
    <w:r w:rsidRPr="00047EB6">
      <w:rPr>
        <w:rFonts w:ascii="Times New Roman" w:hAnsi="Times New Roman" w:cs="Times New Roman"/>
        <w:b/>
        <w:sz w:val="28"/>
      </w:rPr>
      <w:t>(Name of Organi</w:t>
    </w:r>
    <w:r w:rsidR="00047EB6" w:rsidRPr="00047EB6">
      <w:rPr>
        <w:rFonts w:ascii="Times New Roman" w:hAnsi="Times New Roman" w:cs="Times New Roman"/>
        <w:b/>
        <w:sz w:val="28"/>
      </w:rPr>
      <w:t>z</w:t>
    </w:r>
    <w:r w:rsidRPr="00047EB6">
      <w:rPr>
        <w:rFonts w:ascii="Times New Roman" w:hAnsi="Times New Roman" w:cs="Times New Roman"/>
        <w:b/>
        <w:sz w:val="28"/>
      </w:rPr>
      <w:t>ation)</w:t>
    </w:r>
  </w:p>
  <w:p w14:paraId="73131758" w14:textId="77777777" w:rsidR="00CD38C4" w:rsidRPr="00047EB6" w:rsidRDefault="00CD38C4">
    <w:pPr>
      <w:pStyle w:val="Header"/>
      <w:rPr>
        <w:sz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CDA892" w14:textId="77777777" w:rsidR="00047EB6" w:rsidRDefault="00047E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73ACC"/>
    <w:multiLevelType w:val="hybridMultilevel"/>
    <w:tmpl w:val="B2A6314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F42F54"/>
    <w:multiLevelType w:val="hybridMultilevel"/>
    <w:tmpl w:val="B714EC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AF016CA"/>
    <w:multiLevelType w:val="hybridMultilevel"/>
    <w:tmpl w:val="F0AED50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EA31ADE"/>
    <w:multiLevelType w:val="hybridMultilevel"/>
    <w:tmpl w:val="B0E4D1A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CD3119"/>
    <w:multiLevelType w:val="hybridMultilevel"/>
    <w:tmpl w:val="B6602FC6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25D513EF"/>
    <w:multiLevelType w:val="hybridMultilevel"/>
    <w:tmpl w:val="C87AA29A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27B74037"/>
    <w:multiLevelType w:val="hybridMultilevel"/>
    <w:tmpl w:val="8BF6001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7E4005B"/>
    <w:multiLevelType w:val="hybridMultilevel"/>
    <w:tmpl w:val="BE58E756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2B2F5CD3"/>
    <w:multiLevelType w:val="hybridMultilevel"/>
    <w:tmpl w:val="951CDCFC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2B516B62"/>
    <w:multiLevelType w:val="hybridMultilevel"/>
    <w:tmpl w:val="9932790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0D62C09"/>
    <w:multiLevelType w:val="hybridMultilevel"/>
    <w:tmpl w:val="1F3A503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3FB6677"/>
    <w:multiLevelType w:val="multilevel"/>
    <w:tmpl w:val="7E3A18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5512394"/>
    <w:multiLevelType w:val="hybridMultilevel"/>
    <w:tmpl w:val="2E2A6A8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E300955"/>
    <w:multiLevelType w:val="hybridMultilevel"/>
    <w:tmpl w:val="62F8275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6C12E78"/>
    <w:multiLevelType w:val="hybridMultilevel"/>
    <w:tmpl w:val="E8465A4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02E4ABF"/>
    <w:multiLevelType w:val="hybridMultilevel"/>
    <w:tmpl w:val="7F08E2B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1526CC0"/>
    <w:multiLevelType w:val="hybridMultilevel"/>
    <w:tmpl w:val="A768BAD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6C873BE"/>
    <w:multiLevelType w:val="hybridMultilevel"/>
    <w:tmpl w:val="2C7262B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94D3917"/>
    <w:multiLevelType w:val="hybridMultilevel"/>
    <w:tmpl w:val="EBEC80AC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9" w15:restartNumberingAfterBreak="0">
    <w:nsid w:val="604A327F"/>
    <w:multiLevelType w:val="hybridMultilevel"/>
    <w:tmpl w:val="E18EB68C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0" w15:restartNumberingAfterBreak="0">
    <w:nsid w:val="61B63C8F"/>
    <w:multiLevelType w:val="hybridMultilevel"/>
    <w:tmpl w:val="0FB4C580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1" w15:restartNumberingAfterBreak="0">
    <w:nsid w:val="61E3078C"/>
    <w:multiLevelType w:val="hybridMultilevel"/>
    <w:tmpl w:val="5C2EECDE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BFD10C0"/>
    <w:multiLevelType w:val="hybridMultilevel"/>
    <w:tmpl w:val="84CE76EA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3" w15:restartNumberingAfterBreak="0">
    <w:nsid w:val="70262CF4"/>
    <w:multiLevelType w:val="hybridMultilevel"/>
    <w:tmpl w:val="9D96ED42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4" w15:restartNumberingAfterBreak="0">
    <w:nsid w:val="7D591693"/>
    <w:multiLevelType w:val="hybridMultilevel"/>
    <w:tmpl w:val="8D8A88CA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2"/>
  </w:num>
  <w:num w:numId="4">
    <w:abstractNumId w:val="15"/>
  </w:num>
  <w:num w:numId="5">
    <w:abstractNumId w:val="9"/>
  </w:num>
  <w:num w:numId="6">
    <w:abstractNumId w:val="10"/>
  </w:num>
  <w:num w:numId="7">
    <w:abstractNumId w:val="0"/>
  </w:num>
  <w:num w:numId="8">
    <w:abstractNumId w:val="14"/>
  </w:num>
  <w:num w:numId="9">
    <w:abstractNumId w:val="12"/>
  </w:num>
  <w:num w:numId="10">
    <w:abstractNumId w:val="1"/>
  </w:num>
  <w:num w:numId="11">
    <w:abstractNumId w:val="13"/>
  </w:num>
  <w:num w:numId="12">
    <w:abstractNumId w:val="6"/>
  </w:num>
  <w:num w:numId="13">
    <w:abstractNumId w:val="17"/>
  </w:num>
  <w:num w:numId="14">
    <w:abstractNumId w:val="16"/>
  </w:num>
  <w:num w:numId="15">
    <w:abstractNumId w:val="22"/>
  </w:num>
  <w:num w:numId="16">
    <w:abstractNumId w:val="8"/>
  </w:num>
  <w:num w:numId="17">
    <w:abstractNumId w:val="4"/>
  </w:num>
  <w:num w:numId="18">
    <w:abstractNumId w:val="21"/>
  </w:num>
  <w:num w:numId="19">
    <w:abstractNumId w:val="7"/>
  </w:num>
  <w:num w:numId="20">
    <w:abstractNumId w:val="18"/>
  </w:num>
  <w:num w:numId="21">
    <w:abstractNumId w:val="19"/>
  </w:num>
  <w:num w:numId="22">
    <w:abstractNumId w:val="5"/>
  </w:num>
  <w:num w:numId="23">
    <w:abstractNumId w:val="20"/>
  </w:num>
  <w:num w:numId="24">
    <w:abstractNumId w:val="23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LAwNTUyMTcyNzQxNTVW0lEKTi0uzszPAykwrgUAtgucXiwAAAA="/>
  </w:docVars>
  <w:rsids>
    <w:rsidRoot w:val="00461400"/>
    <w:rsid w:val="00047EB6"/>
    <w:rsid w:val="00257E7C"/>
    <w:rsid w:val="00405D76"/>
    <w:rsid w:val="00461400"/>
    <w:rsid w:val="0060624D"/>
    <w:rsid w:val="00610A5C"/>
    <w:rsid w:val="00A81976"/>
    <w:rsid w:val="00C256B1"/>
    <w:rsid w:val="00C2703C"/>
    <w:rsid w:val="00CD38C4"/>
    <w:rsid w:val="00CE3E96"/>
    <w:rsid w:val="00D45234"/>
    <w:rsid w:val="00D636BA"/>
    <w:rsid w:val="00F441F5"/>
    <w:rsid w:val="00F63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5F58F"/>
  <w15:docId w15:val="{83513921-07B5-4D35-8430-90A22A4D1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270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38C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38C4"/>
  </w:style>
  <w:style w:type="paragraph" w:styleId="Footer">
    <w:name w:val="footer"/>
    <w:basedOn w:val="Normal"/>
    <w:link w:val="FooterChar"/>
    <w:uiPriority w:val="99"/>
    <w:unhideWhenUsed/>
    <w:rsid w:val="00CD38C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38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36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5</Pages>
  <Words>583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11</cp:revision>
  <dcterms:created xsi:type="dcterms:W3CDTF">2019-03-22T11:46:00Z</dcterms:created>
  <dcterms:modified xsi:type="dcterms:W3CDTF">2022-05-17T11:42:00Z</dcterms:modified>
</cp:coreProperties>
</file>